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E756B4" w14:textId="6950CBCC" w:rsidR="00F40CD2" w:rsidRDefault="009A64C6">
      <w:r>
        <w:t>D</w:t>
      </w:r>
      <w:r>
        <w:rPr>
          <w:rFonts w:hint="eastAsia"/>
        </w:rPr>
        <w:t>escription</w:t>
      </w:r>
    </w:p>
    <w:p w14:paraId="5BA73477" w14:textId="024FCB6A" w:rsidR="009A64C6" w:rsidRDefault="009A64C6">
      <w:r>
        <w:t>B</w:t>
      </w:r>
      <w:r>
        <w:rPr>
          <w:rFonts w:hint="eastAsia"/>
        </w:rPr>
        <w:t>ackground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our</w:t>
      </w:r>
      <w:r>
        <w:t xml:space="preserve"> </w:t>
      </w:r>
      <w:r w:rsidRPr="009A64C6">
        <w:t>amazing strategy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t</w:t>
      </w:r>
      <w:r w:rsidRPr="009A64C6">
        <w:t>reat lead contamination</w:t>
      </w:r>
      <w:r>
        <w:t>.</w:t>
      </w:r>
    </w:p>
    <w:p w14:paraId="5B40842B" w14:textId="551B4395" w:rsidR="009A64C6" w:rsidRDefault="009A64C6"/>
    <w:p w14:paraId="11FC936F" w14:textId="63719F8A" w:rsidR="009A64C6" w:rsidRDefault="009A64C6">
      <w:r>
        <w:rPr>
          <w:rFonts w:hint="eastAsia"/>
        </w:rPr>
        <w:t>Design</w:t>
      </w:r>
    </w:p>
    <w:p w14:paraId="19026247" w14:textId="67B70C9E" w:rsidR="009A64C6" w:rsidRDefault="00BB3862">
      <w:r w:rsidRPr="00BB3862">
        <w:t>Using synthetic biology to</w:t>
      </w:r>
      <w:r>
        <w:t xml:space="preserve"> </w:t>
      </w:r>
      <w:r>
        <w:rPr>
          <w:rFonts w:hint="eastAsia"/>
        </w:rPr>
        <w:t>build</w:t>
      </w:r>
      <w:r>
        <w:t xml:space="preserve"> </w:t>
      </w:r>
      <w:r>
        <w:rPr>
          <w:rFonts w:hint="eastAsia"/>
        </w:rPr>
        <w:t>gene</w:t>
      </w:r>
      <w:r>
        <w:t xml:space="preserve"> </w:t>
      </w:r>
      <w:r>
        <w:rPr>
          <w:rFonts w:hint="eastAsia"/>
        </w:rPr>
        <w:t>circuit</w:t>
      </w:r>
      <w:r>
        <w:t xml:space="preserve"> </w:t>
      </w:r>
      <w:r>
        <w:rPr>
          <w:rFonts w:hint="eastAsia"/>
        </w:rPr>
        <w:t>and</w:t>
      </w:r>
      <w:r w:rsidRPr="00BB3862">
        <w:t xml:space="preserve"> achieve our goals</w:t>
      </w:r>
    </w:p>
    <w:p w14:paraId="746C0567" w14:textId="6F1831DB" w:rsidR="00BB3862" w:rsidRDefault="00BB3862"/>
    <w:p w14:paraId="0E3D9F10" w14:textId="3B9A5843" w:rsidR="00BB3862" w:rsidRDefault="00BB3862">
      <w:r>
        <w:rPr>
          <w:rFonts w:hint="eastAsia"/>
        </w:rPr>
        <w:t>Model</w:t>
      </w:r>
    </w:p>
    <w:p w14:paraId="29BD471C" w14:textId="5E7D98A5" w:rsidR="00BB3862" w:rsidRDefault="00742C41">
      <w:r w:rsidRPr="00742C41">
        <w:t>Establish mathematical model</w:t>
      </w:r>
      <w:r w:rsidR="004A6B9F">
        <w:rPr>
          <w:rFonts w:hint="eastAsia"/>
        </w:rPr>
        <w:t>s</w:t>
      </w:r>
      <w:r w:rsidRPr="00742C41">
        <w:t xml:space="preserve"> </w:t>
      </w:r>
      <w:r>
        <w:rPr>
          <w:rFonts w:hint="eastAsia"/>
        </w:rPr>
        <w:t>to</w:t>
      </w:r>
      <w:r>
        <w:t xml:space="preserve"> </w:t>
      </w:r>
      <w:r w:rsidRPr="00742C41">
        <w:t xml:space="preserve">verify </w:t>
      </w:r>
      <w:r>
        <w:rPr>
          <w:rFonts w:hint="eastAsia"/>
        </w:rPr>
        <w:t>module</w:t>
      </w:r>
      <w:r w:rsidR="004A6B9F">
        <w:rPr>
          <w:rFonts w:hint="eastAsia"/>
        </w:rPr>
        <w:t>s</w:t>
      </w:r>
      <w:r>
        <w:t xml:space="preserve"> </w:t>
      </w:r>
      <w:r w:rsidRPr="00742C41">
        <w:t>and guide project implementation</w:t>
      </w:r>
    </w:p>
    <w:p w14:paraId="264D9529" w14:textId="09600750" w:rsidR="00742C41" w:rsidRDefault="00742C41"/>
    <w:p w14:paraId="44052B21" w14:textId="2CA796E6" w:rsidR="00742C41" w:rsidRDefault="00742C41">
      <w:r>
        <w:rPr>
          <w:rFonts w:hint="eastAsia"/>
        </w:rPr>
        <w:t>Human</w:t>
      </w:r>
      <w:r>
        <w:t xml:space="preserve"> P</w:t>
      </w:r>
      <w:r>
        <w:rPr>
          <w:rFonts w:hint="eastAsia"/>
        </w:rPr>
        <w:t>ractices</w:t>
      </w:r>
    </w:p>
    <w:p w14:paraId="3454B791" w14:textId="1355E64F" w:rsidR="00742C41" w:rsidRPr="00BB3862" w:rsidRDefault="00742C41">
      <w:pPr>
        <w:rPr>
          <w:rFonts w:hint="eastAsia"/>
        </w:rPr>
      </w:pPr>
      <w:r w:rsidRPr="00742C41">
        <w:t>Engage in human practices and promote to the public</w:t>
      </w:r>
    </w:p>
    <w:sectPr w:rsidR="00742C41" w:rsidRPr="00BB386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zI2NjYzNrQwNDBW0lEKTi0uzszPAykwrAUAJ1zmoywAAAA="/>
  </w:docVars>
  <w:rsids>
    <w:rsidRoot w:val="00F52A02"/>
    <w:rsid w:val="002D30A9"/>
    <w:rsid w:val="004A6B9F"/>
    <w:rsid w:val="00742C41"/>
    <w:rsid w:val="009A64C6"/>
    <w:rsid w:val="00BB3862"/>
    <w:rsid w:val="00F40CD2"/>
    <w:rsid w:val="00F52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D4FC9"/>
  <w15:chartTrackingRefBased/>
  <w15:docId w15:val="{993E2159-1E34-4D43-AB13-A5DA47099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46</Words>
  <Characters>264</Characters>
  <Application>Microsoft Office Word</Application>
  <DocSecurity>0</DocSecurity>
  <Lines>2</Lines>
  <Paragraphs>1</Paragraphs>
  <ScaleCrop>false</ScaleCrop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石 国龙</dc:creator>
  <cp:keywords/>
  <dc:description/>
  <cp:lastModifiedBy>石 国龙</cp:lastModifiedBy>
  <cp:revision>2</cp:revision>
  <dcterms:created xsi:type="dcterms:W3CDTF">2020-10-21T16:45:00Z</dcterms:created>
  <dcterms:modified xsi:type="dcterms:W3CDTF">2020-10-21T17:38:00Z</dcterms:modified>
</cp:coreProperties>
</file>